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830358" w14:textId="77777777" w:rsidR="00000216" w:rsidRDefault="00000216" w:rsidP="00000216">
      <w:pPr>
        <w:pStyle w:val="Title"/>
      </w:pPr>
      <w:r>
        <w:t>Title</w:t>
      </w:r>
    </w:p>
    <w:p w14:paraId="262446CC" w14:textId="77777777" w:rsidR="00000216" w:rsidRDefault="00000216" w:rsidP="00000216">
      <w:pPr>
        <w:pStyle w:val="Subtitle"/>
      </w:pPr>
      <w:r>
        <w:t>Subtitle</w:t>
      </w:r>
    </w:p>
    <w:p w14:paraId="58BCD54D" w14:textId="77777777" w:rsidR="00000216" w:rsidRDefault="00000216" w:rsidP="00000216">
      <w:pPr>
        <w:pStyle w:val="Author"/>
      </w:pPr>
      <w:r>
        <w:t>Author</w:t>
      </w:r>
    </w:p>
    <w:p w14:paraId="5F4FD8F7" w14:textId="77777777" w:rsidR="00000216" w:rsidRDefault="00000216" w:rsidP="00000216">
      <w:pPr>
        <w:pStyle w:val="Date"/>
      </w:pPr>
      <w:r>
        <w:t>Date</w:t>
      </w:r>
    </w:p>
    <w:p w14:paraId="15436E73" w14:textId="77777777" w:rsidR="00000216" w:rsidRDefault="00000216" w:rsidP="00000216">
      <w:pPr>
        <w:pStyle w:val="Abstract"/>
      </w:pPr>
      <w:r>
        <w:t>Abstract</w:t>
      </w:r>
    </w:p>
    <w:p w14:paraId="56F0E8C6" w14:textId="77777777" w:rsidR="00000216" w:rsidRDefault="00000216" w:rsidP="00000216">
      <w:pPr>
        <w:pStyle w:val="Heading1"/>
      </w:pPr>
      <w:bookmarkStart w:id="0" w:name="heading-1"/>
      <w:r>
        <w:t>Heading 1</w:t>
      </w:r>
      <w:bookmarkEnd w:id="0"/>
    </w:p>
    <w:p w14:paraId="731EDA34" w14:textId="77777777" w:rsidR="00000216" w:rsidRDefault="00000216" w:rsidP="00000216">
      <w:pPr>
        <w:pStyle w:val="Heading2"/>
      </w:pPr>
      <w:bookmarkStart w:id="1" w:name="heading-2"/>
      <w:r>
        <w:t>Heading 2</w:t>
      </w:r>
      <w:bookmarkEnd w:id="1"/>
    </w:p>
    <w:p w14:paraId="01A5FAC6" w14:textId="77777777" w:rsidR="00000216" w:rsidRDefault="00000216" w:rsidP="00000216">
      <w:pPr>
        <w:pStyle w:val="Heading3"/>
      </w:pPr>
      <w:bookmarkStart w:id="2" w:name="heading-3"/>
      <w:r>
        <w:t>Heading 3</w:t>
      </w:r>
      <w:bookmarkEnd w:id="2"/>
    </w:p>
    <w:p w14:paraId="57923766" w14:textId="77777777" w:rsidR="00000216" w:rsidRDefault="00000216" w:rsidP="00000216">
      <w:pPr>
        <w:pStyle w:val="Heading4"/>
      </w:pPr>
      <w:bookmarkStart w:id="3" w:name="heading-4"/>
      <w:r>
        <w:t>Heading 4</w:t>
      </w:r>
      <w:bookmarkEnd w:id="3"/>
    </w:p>
    <w:p w14:paraId="1F642A1C" w14:textId="77777777" w:rsidR="00000216" w:rsidRDefault="00000216" w:rsidP="00000216">
      <w:pPr>
        <w:pStyle w:val="Heading5"/>
      </w:pPr>
      <w:bookmarkStart w:id="4" w:name="heading-5"/>
      <w:r>
        <w:t>Heading 5</w:t>
      </w:r>
      <w:bookmarkEnd w:id="4"/>
    </w:p>
    <w:p w14:paraId="60B0423F" w14:textId="77777777" w:rsidR="00000216" w:rsidRDefault="00000216" w:rsidP="00000216">
      <w:pPr>
        <w:pStyle w:val="Heading6"/>
      </w:pPr>
      <w:bookmarkStart w:id="5" w:name="heading-6"/>
      <w:r>
        <w:t>Heading 6</w:t>
      </w:r>
      <w:bookmarkEnd w:id="5"/>
    </w:p>
    <w:p w14:paraId="64EA4F10" w14:textId="77777777" w:rsidR="00000216" w:rsidRDefault="00000216" w:rsidP="00000216">
      <w:pPr>
        <w:pStyle w:val="Heading7"/>
      </w:pPr>
      <w:bookmarkStart w:id="6" w:name="heading-7"/>
      <w:r>
        <w:t>Heading 7</w:t>
      </w:r>
      <w:bookmarkEnd w:id="6"/>
    </w:p>
    <w:p w14:paraId="0BE81366" w14:textId="77777777" w:rsidR="00000216" w:rsidRDefault="00000216" w:rsidP="00000216">
      <w:pPr>
        <w:pStyle w:val="Heading8"/>
      </w:pPr>
      <w:bookmarkStart w:id="7" w:name="heading-8"/>
      <w:r>
        <w:t>Heading 8</w:t>
      </w:r>
      <w:bookmarkEnd w:id="7"/>
    </w:p>
    <w:p w14:paraId="613CE9D3" w14:textId="77777777" w:rsidR="00000216" w:rsidRDefault="00000216" w:rsidP="00000216">
      <w:pPr>
        <w:pStyle w:val="Heading9"/>
      </w:pPr>
      <w:bookmarkStart w:id="8" w:name="heading-9"/>
      <w:r>
        <w:t>Heading 9</w:t>
      </w:r>
      <w:bookmarkEnd w:id="8"/>
    </w:p>
    <w:p w14:paraId="78E31F36" w14:textId="77777777" w:rsidR="00000216" w:rsidRDefault="00000216" w:rsidP="00000216">
      <w:pPr>
        <w:pStyle w:val="FirstParagraph"/>
      </w:pPr>
      <w:r>
        <w:t>First Paragraph.</w:t>
      </w:r>
    </w:p>
    <w:p w14:paraId="3C315979" w14:textId="77777777" w:rsidR="00000216" w:rsidRDefault="00000216" w:rsidP="00000216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10">
        <w:r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4C423E5D" w14:textId="77777777" w:rsidR="00000216" w:rsidRDefault="00000216" w:rsidP="00000216">
      <w:pPr>
        <w:pStyle w:val="BlockText"/>
      </w:pPr>
      <w:r>
        <w:t>Block Text.</w:t>
      </w:r>
    </w:p>
    <w:p w14:paraId="245F5399" w14:textId="77777777" w:rsidR="00000216" w:rsidRDefault="00000216" w:rsidP="00000216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49"/>
        <w:gridCol w:w="749"/>
      </w:tblGrid>
      <w:tr w:rsidR="00000216" w14:paraId="51EB6479" w14:textId="77777777" w:rsidTr="004F0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16D7F1" w14:textId="77777777" w:rsidR="00000216" w:rsidRDefault="00000216" w:rsidP="004F072C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1F671DB5" w14:textId="77777777" w:rsidR="00000216" w:rsidRDefault="00000216" w:rsidP="004F072C">
            <w:pPr>
              <w:pStyle w:val="Compact"/>
            </w:pPr>
            <w:r>
              <w:t>Table</w:t>
            </w:r>
          </w:p>
        </w:tc>
      </w:tr>
      <w:tr w:rsidR="00000216" w14:paraId="033F9710" w14:textId="77777777" w:rsidTr="004F072C">
        <w:tc>
          <w:tcPr>
            <w:tcW w:w="0" w:type="auto"/>
          </w:tcPr>
          <w:p w14:paraId="4E7A46E1" w14:textId="77777777" w:rsidR="00000216" w:rsidRDefault="00000216" w:rsidP="004F072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FE062C" w14:textId="77777777" w:rsidR="00000216" w:rsidRDefault="00000216" w:rsidP="004F072C">
            <w:pPr>
              <w:pStyle w:val="Compact"/>
            </w:pPr>
            <w:r>
              <w:t>2</w:t>
            </w:r>
          </w:p>
        </w:tc>
      </w:tr>
    </w:tbl>
    <w:p w14:paraId="3992E275" w14:textId="77777777" w:rsidR="00000216" w:rsidRDefault="00000216" w:rsidP="00000216">
      <w:pPr>
        <w:pStyle w:val="ImageCaption"/>
      </w:pPr>
      <w:r>
        <w:t>Image Caption</w:t>
      </w:r>
    </w:p>
    <w:p w14:paraId="53066B56" w14:textId="77777777" w:rsidR="00000216" w:rsidRDefault="00000216" w:rsidP="00000216">
      <w:pPr>
        <w:pStyle w:val="DefinitionTerm"/>
      </w:pPr>
      <w:proofErr w:type="spellStart"/>
      <w:r>
        <w:t>DefinitionTerm</w:t>
      </w:r>
      <w:proofErr w:type="spellEnd"/>
    </w:p>
    <w:p w14:paraId="3850A200" w14:textId="77777777" w:rsidR="00000216" w:rsidRDefault="00000216" w:rsidP="00000216">
      <w:pPr>
        <w:pStyle w:val="Definition"/>
      </w:pPr>
      <w:r>
        <w:t>Definition</w:t>
      </w:r>
    </w:p>
    <w:p w14:paraId="0863B916" w14:textId="77777777" w:rsidR="00000216" w:rsidRDefault="00000216" w:rsidP="00000216">
      <w:pPr>
        <w:pStyle w:val="DefinitionTerm"/>
      </w:pPr>
      <w:proofErr w:type="spellStart"/>
      <w:r>
        <w:t>DefinitionTerm</w:t>
      </w:r>
      <w:proofErr w:type="spellEnd"/>
    </w:p>
    <w:p w14:paraId="74C047B9" w14:textId="77777777" w:rsidR="00000216" w:rsidRDefault="00000216" w:rsidP="00000216">
      <w:pPr>
        <w:pStyle w:val="Definition"/>
      </w:pPr>
      <w:r>
        <w:t>Definition</w:t>
      </w:r>
    </w:p>
    <w:p w14:paraId="5F21A844" w14:textId="2736D480" w:rsidR="00FD2DBD" w:rsidRPr="00000216" w:rsidRDefault="00FD2DBD" w:rsidP="00000216"/>
    <w:sectPr w:rsidR="00FD2DBD" w:rsidRPr="00000216" w:rsidSect="00CF27A4">
      <w:headerReference w:type="default" r:id="rId11"/>
      <w:footerReference w:type="default" r:id="rId12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F2DDA9" w14:textId="77777777" w:rsidR="00083EFB" w:rsidRDefault="00083EFB" w:rsidP="008927F1">
      <w:r>
        <w:separator/>
      </w:r>
    </w:p>
  </w:endnote>
  <w:endnote w:type="continuationSeparator" w:id="0">
    <w:p w14:paraId="50078722" w14:textId="77777777" w:rsidR="00083EFB" w:rsidRDefault="00083EFB" w:rsidP="00892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2"/>
        <w:szCs w:val="12"/>
      </w:rPr>
      <w:id w:val="-568502469"/>
      <w:docPartObj>
        <w:docPartGallery w:val="Page Numbers (Bottom of Page)"/>
        <w:docPartUnique/>
      </w:docPartObj>
    </w:sdtPr>
    <w:sdtEndPr>
      <w:rPr>
        <w:color w:val="500000"/>
        <w:sz w:val="16"/>
        <w:szCs w:val="16"/>
      </w:rPr>
    </w:sdtEndPr>
    <w:sdtContent>
      <w:sdt>
        <w:sdtPr>
          <w:rPr>
            <w:sz w:val="12"/>
            <w:szCs w:val="12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color w:val="500000"/>
            <w:sz w:val="16"/>
            <w:szCs w:val="16"/>
          </w:rPr>
        </w:sdtEndPr>
        <w:sdtContent>
          <w:p w14:paraId="73DF5862" w14:textId="765B4F3C" w:rsidR="00CF27A4" w:rsidRPr="00CF27A4" w:rsidRDefault="00CF27A4" w:rsidP="008927F1">
            <w:pPr>
              <w:pStyle w:val="Footer"/>
              <w:jc w:val="center"/>
              <w:rPr>
                <w:sz w:val="12"/>
                <w:szCs w:val="12"/>
              </w:rPr>
            </w:pPr>
            <w:r w:rsidRPr="00CF27A4">
              <w:rPr>
                <w:noProof/>
                <w:sz w:val="12"/>
                <w:szCs w:val="12"/>
              </w:rPr>
              <mc:AlternateContent>
                <mc:Choice Requires="wps">
                  <w:drawing>
                    <wp:inline distT="0" distB="0" distL="0" distR="0" wp14:anchorId="0C960732" wp14:editId="5AE23973">
                      <wp:extent cx="5943600" cy="0"/>
                      <wp:effectExtent l="0" t="0" r="19050" b="19050"/>
                      <wp:docPr id="3" name="Straight Connector 3" descr="decorative maroon border line" title="decorative maroon border 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436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500000"/>
                                </a:solidFill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 w14:anchorId="6E03F627">
                    <v:line id="Straight Connector 3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decorative maroon border line - Description: decorative maroon border line" o:spid="_x0000_s1026" strokecolor="#500000" strokeweight="1.5pt" from="0,0" to="468pt,0" w14:anchorId="62B119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27FB9CEC" w14:textId="77777777" w:rsidR="00CF27A4" w:rsidRPr="00CF27A4" w:rsidRDefault="00CF27A4" w:rsidP="008927F1">
            <w:pPr>
              <w:pStyle w:val="Footer"/>
              <w:jc w:val="center"/>
              <w:rPr>
                <w:sz w:val="12"/>
                <w:szCs w:val="12"/>
              </w:rPr>
            </w:pPr>
          </w:p>
          <w:p w14:paraId="6FF78A02" w14:textId="1A1D1046" w:rsidR="008927F1" w:rsidRPr="00CF27A4" w:rsidRDefault="008927F1" w:rsidP="00CF27A4">
            <w:pPr>
              <w:pStyle w:val="Footer"/>
              <w:jc w:val="right"/>
              <w:rPr>
                <w:color w:val="500000"/>
                <w:sz w:val="16"/>
                <w:szCs w:val="16"/>
              </w:rPr>
            </w:pPr>
            <w:r w:rsidRPr="00CF27A4">
              <w:rPr>
                <w:color w:val="500000"/>
                <w:sz w:val="16"/>
                <w:szCs w:val="16"/>
              </w:rPr>
              <w:t xml:space="preserve">Page </w:t>
            </w:r>
            <w:r w:rsidRPr="00CF27A4">
              <w:rPr>
                <w:bCs/>
                <w:color w:val="500000"/>
                <w:sz w:val="16"/>
                <w:szCs w:val="16"/>
              </w:rPr>
              <w:fldChar w:fldCharType="begin"/>
            </w:r>
            <w:r w:rsidRPr="00CF27A4">
              <w:rPr>
                <w:bCs/>
                <w:color w:val="500000"/>
                <w:sz w:val="16"/>
                <w:szCs w:val="16"/>
              </w:rPr>
              <w:instrText xml:space="preserve"> PAGE </w:instrText>
            </w:r>
            <w:r w:rsidRPr="00CF27A4">
              <w:rPr>
                <w:bCs/>
                <w:color w:val="500000"/>
                <w:sz w:val="16"/>
                <w:szCs w:val="16"/>
              </w:rPr>
              <w:fldChar w:fldCharType="separate"/>
            </w:r>
            <w:r w:rsidR="00CF27A4">
              <w:rPr>
                <w:bCs/>
                <w:noProof/>
                <w:color w:val="500000"/>
                <w:sz w:val="16"/>
                <w:szCs w:val="16"/>
              </w:rPr>
              <w:t>6</w:t>
            </w:r>
            <w:r w:rsidRPr="00CF27A4">
              <w:rPr>
                <w:bCs/>
                <w:color w:val="500000"/>
                <w:sz w:val="16"/>
                <w:szCs w:val="16"/>
              </w:rPr>
              <w:fldChar w:fldCharType="end"/>
            </w:r>
            <w:r w:rsidRPr="00CF27A4">
              <w:rPr>
                <w:color w:val="500000"/>
                <w:sz w:val="16"/>
                <w:szCs w:val="16"/>
              </w:rPr>
              <w:t xml:space="preserve"> of </w:t>
            </w:r>
            <w:r w:rsidRPr="00CF27A4">
              <w:rPr>
                <w:bCs/>
                <w:color w:val="500000"/>
                <w:sz w:val="16"/>
                <w:szCs w:val="16"/>
              </w:rPr>
              <w:fldChar w:fldCharType="begin"/>
            </w:r>
            <w:r w:rsidRPr="00CF27A4">
              <w:rPr>
                <w:bCs/>
                <w:color w:val="500000"/>
                <w:sz w:val="16"/>
                <w:szCs w:val="16"/>
              </w:rPr>
              <w:instrText xml:space="preserve"> NUMPAGES  </w:instrText>
            </w:r>
            <w:r w:rsidRPr="00CF27A4">
              <w:rPr>
                <w:bCs/>
                <w:color w:val="500000"/>
                <w:sz w:val="16"/>
                <w:szCs w:val="16"/>
              </w:rPr>
              <w:fldChar w:fldCharType="separate"/>
            </w:r>
            <w:r w:rsidR="00CF27A4">
              <w:rPr>
                <w:bCs/>
                <w:noProof/>
                <w:color w:val="500000"/>
                <w:sz w:val="16"/>
                <w:szCs w:val="16"/>
              </w:rPr>
              <w:t>8</w:t>
            </w:r>
            <w:r w:rsidRPr="00CF27A4">
              <w:rPr>
                <w:bCs/>
                <w:color w:val="500000"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FF964E" w14:textId="77777777" w:rsidR="00083EFB" w:rsidRDefault="00083EFB" w:rsidP="008927F1">
      <w:r>
        <w:separator/>
      </w:r>
    </w:p>
  </w:footnote>
  <w:footnote w:type="continuationSeparator" w:id="0">
    <w:p w14:paraId="71624449" w14:textId="77777777" w:rsidR="00083EFB" w:rsidRDefault="00083EFB" w:rsidP="008927F1">
      <w:r>
        <w:continuationSeparator/>
      </w:r>
    </w:p>
  </w:footnote>
  <w:footnote w:id="1">
    <w:p w14:paraId="0F8C7008" w14:textId="77777777" w:rsidR="00000216" w:rsidRDefault="00000216" w:rsidP="00000216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19B2A512" w14:textId="77777777" w:rsidR="00000216" w:rsidRDefault="00000216" w:rsidP="00000216">
      <w:pPr>
        <w:pStyle w:val="FootnoteBlockText"/>
      </w:pPr>
      <w:r>
        <w:t>Footnote Block Tex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08ACB4" w14:textId="11C29DA0" w:rsidR="00AF3B8F" w:rsidRDefault="3C53BEA6" w:rsidP="3C53BEA6">
    <w:pPr>
      <w:pStyle w:val="Header"/>
      <w:tabs>
        <w:tab w:val="right" w:pos="9180"/>
      </w:tabs>
      <w:rPr>
        <w:rStyle w:val="Heading1Char"/>
      </w:rPr>
    </w:pPr>
    <w:r>
      <w:rPr>
        <w:noProof/>
      </w:rPr>
      <w:drawing>
        <wp:inline distT="0" distB="0" distL="0" distR="0" wp14:anchorId="36D82E47" wp14:editId="3AFF0F4A">
          <wp:extent cx="2434721" cy="529287"/>
          <wp:effectExtent l="0" t="0" r="3810" b="0"/>
          <wp:docPr id="1" name="Picture 1" descr="Texas A&amp;M University primary mark brand logo" title="Texas A&amp;M Universit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34721" cy="5292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31B17">
      <w:tab/>
    </w:r>
    <w:r w:rsidR="00631B17">
      <w:tab/>
    </w:r>
    <w:r w:rsidRPr="3C53BEA6">
      <w:rPr>
        <w:rStyle w:val="Heading1Char"/>
      </w:rPr>
      <w:t>Course Syllabus</w:t>
    </w:r>
  </w:p>
  <w:p w14:paraId="18982CE9" w14:textId="2080CA64" w:rsidR="00631B17" w:rsidRPr="00CF27A4" w:rsidRDefault="00631B17" w:rsidP="00631B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496034"/>
    <w:multiLevelType w:val="multilevel"/>
    <w:tmpl w:val="F05820B6"/>
    <w:lvl w:ilvl="0">
      <w:start w:val="1"/>
      <w:numFmt w:val="bullet"/>
      <w:lvlText w:val=""/>
      <w:lvlJc w:val="left"/>
      <w:pPr>
        <w:tabs>
          <w:tab w:val="num" w:pos="-90"/>
        </w:tabs>
        <w:ind w:left="-9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9D7B78"/>
    <w:multiLevelType w:val="hybridMultilevel"/>
    <w:tmpl w:val="F0967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16235"/>
    <w:multiLevelType w:val="hybridMultilevel"/>
    <w:tmpl w:val="AE78C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B4243"/>
    <w:multiLevelType w:val="hybridMultilevel"/>
    <w:tmpl w:val="9860107A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" w15:restartNumberingAfterBreak="0">
    <w:nsid w:val="40FB165E"/>
    <w:multiLevelType w:val="hybridMultilevel"/>
    <w:tmpl w:val="4C5828F0"/>
    <w:lvl w:ilvl="0" w:tplc="EA184B6E">
      <w:start w:val="1"/>
      <w:numFmt w:val="bullet"/>
      <w:pStyle w:val="ListBullet"/>
      <w:lvlText w:val=""/>
      <w:lvlJc w:val="left"/>
      <w:pPr>
        <w:tabs>
          <w:tab w:val="num" w:pos="144"/>
        </w:tabs>
        <w:ind w:left="144" w:hanging="144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4F3692"/>
    <w:multiLevelType w:val="hybridMultilevel"/>
    <w:tmpl w:val="60228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418B5"/>
    <w:multiLevelType w:val="hybridMultilevel"/>
    <w:tmpl w:val="083AD86E"/>
    <w:lvl w:ilvl="0" w:tplc="C270EB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08763F"/>
    <w:multiLevelType w:val="hybridMultilevel"/>
    <w:tmpl w:val="209A0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937CD7"/>
    <w:multiLevelType w:val="hybridMultilevel"/>
    <w:tmpl w:val="1862E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302075"/>
    <w:multiLevelType w:val="hybridMultilevel"/>
    <w:tmpl w:val="00086E8A"/>
    <w:lvl w:ilvl="0" w:tplc="C270EB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702464">
    <w:abstractNumId w:val="6"/>
  </w:num>
  <w:num w:numId="2" w16cid:durableId="1757361136">
    <w:abstractNumId w:val="8"/>
  </w:num>
  <w:num w:numId="3" w16cid:durableId="571356286">
    <w:abstractNumId w:val="9"/>
  </w:num>
  <w:num w:numId="4" w16cid:durableId="1077247666">
    <w:abstractNumId w:val="7"/>
  </w:num>
  <w:num w:numId="5" w16cid:durableId="181480897">
    <w:abstractNumId w:val="1"/>
  </w:num>
  <w:num w:numId="6" w16cid:durableId="762797872">
    <w:abstractNumId w:val="3"/>
  </w:num>
  <w:num w:numId="7" w16cid:durableId="833494457">
    <w:abstractNumId w:val="5"/>
  </w:num>
  <w:num w:numId="8" w16cid:durableId="624963604">
    <w:abstractNumId w:val="2"/>
  </w:num>
  <w:num w:numId="9" w16cid:durableId="1800033412">
    <w:abstractNumId w:val="4"/>
  </w:num>
  <w:num w:numId="10" w16cid:durableId="1556164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5024"/>
    <w:rsid w:val="00000216"/>
    <w:rsid w:val="00011F7A"/>
    <w:rsid w:val="000420DD"/>
    <w:rsid w:val="000676C6"/>
    <w:rsid w:val="00083EFB"/>
    <w:rsid w:val="000A339D"/>
    <w:rsid w:val="000A3E10"/>
    <w:rsid w:val="000A6FE9"/>
    <w:rsid w:val="00103FEC"/>
    <w:rsid w:val="0012344B"/>
    <w:rsid w:val="00127227"/>
    <w:rsid w:val="00183EE9"/>
    <w:rsid w:val="002616FD"/>
    <w:rsid w:val="00281D66"/>
    <w:rsid w:val="002B6332"/>
    <w:rsid w:val="002C6613"/>
    <w:rsid w:val="002C6E5A"/>
    <w:rsid w:val="002E5024"/>
    <w:rsid w:val="002E5B8A"/>
    <w:rsid w:val="002FA20C"/>
    <w:rsid w:val="0031456A"/>
    <w:rsid w:val="00315963"/>
    <w:rsid w:val="003262EB"/>
    <w:rsid w:val="00334E93"/>
    <w:rsid w:val="00362AB9"/>
    <w:rsid w:val="0037038D"/>
    <w:rsid w:val="00380FF7"/>
    <w:rsid w:val="00382B7B"/>
    <w:rsid w:val="003B04F2"/>
    <w:rsid w:val="003C77DC"/>
    <w:rsid w:val="00400847"/>
    <w:rsid w:val="004109D8"/>
    <w:rsid w:val="004213B9"/>
    <w:rsid w:val="00473540"/>
    <w:rsid w:val="0047448B"/>
    <w:rsid w:val="00477561"/>
    <w:rsid w:val="00492818"/>
    <w:rsid w:val="004A0134"/>
    <w:rsid w:val="004B5A48"/>
    <w:rsid w:val="00503E82"/>
    <w:rsid w:val="00547729"/>
    <w:rsid w:val="0055589D"/>
    <w:rsid w:val="00571DC9"/>
    <w:rsid w:val="00577949"/>
    <w:rsid w:val="005955AD"/>
    <w:rsid w:val="005C4FC7"/>
    <w:rsid w:val="005E3C51"/>
    <w:rsid w:val="006003FC"/>
    <w:rsid w:val="006274AF"/>
    <w:rsid w:val="00631B17"/>
    <w:rsid w:val="00652D0A"/>
    <w:rsid w:val="00654129"/>
    <w:rsid w:val="00661102"/>
    <w:rsid w:val="00672821"/>
    <w:rsid w:val="0069110E"/>
    <w:rsid w:val="006D2B88"/>
    <w:rsid w:val="006E6B55"/>
    <w:rsid w:val="00703319"/>
    <w:rsid w:val="00715F90"/>
    <w:rsid w:val="007231DB"/>
    <w:rsid w:val="007525B2"/>
    <w:rsid w:val="00790AB4"/>
    <w:rsid w:val="007C554D"/>
    <w:rsid w:val="007C5CB8"/>
    <w:rsid w:val="007E6179"/>
    <w:rsid w:val="00805DE2"/>
    <w:rsid w:val="00812308"/>
    <w:rsid w:val="00812732"/>
    <w:rsid w:val="00835830"/>
    <w:rsid w:val="008414C1"/>
    <w:rsid w:val="008927F1"/>
    <w:rsid w:val="008B0457"/>
    <w:rsid w:val="008D7BA8"/>
    <w:rsid w:val="00906AAC"/>
    <w:rsid w:val="00923324"/>
    <w:rsid w:val="009329C9"/>
    <w:rsid w:val="00980040"/>
    <w:rsid w:val="009E1A4F"/>
    <w:rsid w:val="009E1C94"/>
    <w:rsid w:val="009F2157"/>
    <w:rsid w:val="00A379B9"/>
    <w:rsid w:val="00A60155"/>
    <w:rsid w:val="00A75226"/>
    <w:rsid w:val="00A93C02"/>
    <w:rsid w:val="00AC69EB"/>
    <w:rsid w:val="00AD4F09"/>
    <w:rsid w:val="00AF3B8F"/>
    <w:rsid w:val="00B03FBE"/>
    <w:rsid w:val="00B11A32"/>
    <w:rsid w:val="00B12FBE"/>
    <w:rsid w:val="00B23E26"/>
    <w:rsid w:val="00B35DE0"/>
    <w:rsid w:val="00B420A6"/>
    <w:rsid w:val="00B715BF"/>
    <w:rsid w:val="00B71A06"/>
    <w:rsid w:val="00B95296"/>
    <w:rsid w:val="00BC479A"/>
    <w:rsid w:val="00BC62F9"/>
    <w:rsid w:val="00BC7B25"/>
    <w:rsid w:val="00BE397C"/>
    <w:rsid w:val="00BF473C"/>
    <w:rsid w:val="00BF4E51"/>
    <w:rsid w:val="00BF672D"/>
    <w:rsid w:val="00C110FF"/>
    <w:rsid w:val="00C37313"/>
    <w:rsid w:val="00C4392E"/>
    <w:rsid w:val="00C77DF3"/>
    <w:rsid w:val="00CC53B3"/>
    <w:rsid w:val="00CD12A6"/>
    <w:rsid w:val="00CF27A4"/>
    <w:rsid w:val="00D262CA"/>
    <w:rsid w:val="00D550EB"/>
    <w:rsid w:val="00D923AD"/>
    <w:rsid w:val="00DB05DE"/>
    <w:rsid w:val="00DB6F93"/>
    <w:rsid w:val="00DC5D6C"/>
    <w:rsid w:val="00DD0C1C"/>
    <w:rsid w:val="00DD0C83"/>
    <w:rsid w:val="00DE63B6"/>
    <w:rsid w:val="00DF0368"/>
    <w:rsid w:val="00DF082E"/>
    <w:rsid w:val="00E161DF"/>
    <w:rsid w:val="00E27444"/>
    <w:rsid w:val="00E468BF"/>
    <w:rsid w:val="00E83912"/>
    <w:rsid w:val="00E93673"/>
    <w:rsid w:val="00EA48FC"/>
    <w:rsid w:val="00EB3BC0"/>
    <w:rsid w:val="00EC0AEC"/>
    <w:rsid w:val="00EC270D"/>
    <w:rsid w:val="00EE421C"/>
    <w:rsid w:val="00EF1ABC"/>
    <w:rsid w:val="00EF5F20"/>
    <w:rsid w:val="00EF603F"/>
    <w:rsid w:val="00F36728"/>
    <w:rsid w:val="00F63C1E"/>
    <w:rsid w:val="00F6610A"/>
    <w:rsid w:val="00F662DE"/>
    <w:rsid w:val="00F81870"/>
    <w:rsid w:val="00F85A4A"/>
    <w:rsid w:val="00FB385D"/>
    <w:rsid w:val="00FC447F"/>
    <w:rsid w:val="00FD2DBD"/>
    <w:rsid w:val="03BEFE94"/>
    <w:rsid w:val="0485B0B9"/>
    <w:rsid w:val="055B3C33"/>
    <w:rsid w:val="0BF3C72B"/>
    <w:rsid w:val="0D2C9D0D"/>
    <w:rsid w:val="0DCD60C5"/>
    <w:rsid w:val="12286752"/>
    <w:rsid w:val="13416A4E"/>
    <w:rsid w:val="13DB8261"/>
    <w:rsid w:val="164AD2E3"/>
    <w:rsid w:val="19D5857B"/>
    <w:rsid w:val="1C0AC99E"/>
    <w:rsid w:val="1CCE76A8"/>
    <w:rsid w:val="1E7605EA"/>
    <w:rsid w:val="20215507"/>
    <w:rsid w:val="24EE515E"/>
    <w:rsid w:val="25AF0B8D"/>
    <w:rsid w:val="26262E7E"/>
    <w:rsid w:val="26B5D903"/>
    <w:rsid w:val="27E94E4D"/>
    <w:rsid w:val="285ACEC9"/>
    <w:rsid w:val="29004E4B"/>
    <w:rsid w:val="29716968"/>
    <w:rsid w:val="2A008DC5"/>
    <w:rsid w:val="2B594EDF"/>
    <w:rsid w:val="2D5BF54C"/>
    <w:rsid w:val="2E67125E"/>
    <w:rsid w:val="2F5CB1A5"/>
    <w:rsid w:val="31118BC1"/>
    <w:rsid w:val="31B4271E"/>
    <w:rsid w:val="33AB2A3F"/>
    <w:rsid w:val="373E94D1"/>
    <w:rsid w:val="37AF06BD"/>
    <w:rsid w:val="38773B2B"/>
    <w:rsid w:val="3A8B34A5"/>
    <w:rsid w:val="3C53BEA6"/>
    <w:rsid w:val="3E39F1EB"/>
    <w:rsid w:val="4324FC8B"/>
    <w:rsid w:val="43AE7A4A"/>
    <w:rsid w:val="4572F5BB"/>
    <w:rsid w:val="482F91F4"/>
    <w:rsid w:val="48F10098"/>
    <w:rsid w:val="4BB27B1E"/>
    <w:rsid w:val="4BF097AB"/>
    <w:rsid w:val="4DACC2DE"/>
    <w:rsid w:val="509A2935"/>
    <w:rsid w:val="53762B5E"/>
    <w:rsid w:val="547A152B"/>
    <w:rsid w:val="5511C97F"/>
    <w:rsid w:val="558E68D0"/>
    <w:rsid w:val="58EA84C1"/>
    <w:rsid w:val="59D3EAFF"/>
    <w:rsid w:val="5A904513"/>
    <w:rsid w:val="5B581A69"/>
    <w:rsid w:val="5C899427"/>
    <w:rsid w:val="6170FA7E"/>
    <w:rsid w:val="62C657A3"/>
    <w:rsid w:val="63EF10F3"/>
    <w:rsid w:val="651CE811"/>
    <w:rsid w:val="6D882A00"/>
    <w:rsid w:val="71FA3631"/>
    <w:rsid w:val="76DFD559"/>
    <w:rsid w:val="78FCCD7A"/>
    <w:rsid w:val="7D382851"/>
    <w:rsid w:val="7E1C4FC5"/>
    <w:rsid w:val="7F5A9D3C"/>
    <w:rsid w:val="7FA036EC"/>
    <w:rsid w:val="7FBDAF44"/>
    <w:rsid w:val="7FE7A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FF32A4"/>
  <w15:chartTrackingRefBased/>
  <w15:docId w15:val="{F78F8FBB-F913-4727-8395-DDB4F4A2A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97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E3C51"/>
    <w:pPr>
      <w:keepNext/>
      <w:keepLines/>
      <w:outlineLvl w:val="0"/>
    </w:pPr>
    <w:rPr>
      <w:rFonts w:ascii="Cambria" w:eastAsiaTheme="majorEastAsia" w:hAnsi="Cambria" w:cstheme="majorBidi"/>
      <w:color w:val="500000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3C51"/>
    <w:pPr>
      <w:keepNext/>
      <w:keepLines/>
      <w:outlineLvl w:val="1"/>
    </w:pPr>
    <w:rPr>
      <w:rFonts w:ascii="Cambria" w:eastAsiaTheme="majorEastAsia" w:hAnsi="Cambria" w:cstheme="majorBidi"/>
      <w:color w:val="5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C51"/>
    <w:pPr>
      <w:keepNext/>
      <w:keepLines/>
      <w:outlineLvl w:val="2"/>
    </w:pPr>
    <w:rPr>
      <w:rFonts w:ascii="Cambria" w:eastAsiaTheme="majorEastAsia" w:hAnsi="Cambria" w:cstheme="majorBidi"/>
      <w:color w:val="500000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12A6"/>
    <w:pPr>
      <w:keepNext/>
      <w:keepLines/>
      <w:outlineLvl w:val="3"/>
    </w:pPr>
    <w:rPr>
      <w:rFonts w:ascii="Cambria" w:eastAsiaTheme="majorEastAsia" w:hAnsi="Cambria" w:cstheme="majorBidi"/>
      <w:i/>
      <w:iCs/>
      <w:color w:val="50000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2344B"/>
    <w:pPr>
      <w:keepNext/>
      <w:keepLines/>
      <w:ind w:left="720"/>
      <w:outlineLvl w:val="4"/>
    </w:pPr>
    <w:rPr>
      <w:rFonts w:asciiTheme="majorHAnsi" w:eastAsiaTheme="majorEastAsia" w:hAnsiTheme="majorHAnsi" w:cstheme="majorBidi"/>
      <w:color w:val="5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021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021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021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021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3C51"/>
    <w:rPr>
      <w:rFonts w:ascii="Cambria" w:eastAsiaTheme="majorEastAsia" w:hAnsi="Cambria" w:cstheme="majorBidi"/>
      <w:color w:val="500000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3C51"/>
    <w:rPr>
      <w:rFonts w:ascii="Cambria" w:eastAsiaTheme="majorEastAsia" w:hAnsi="Cambria" w:cstheme="majorBidi"/>
      <w:color w:val="50000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3C51"/>
    <w:rPr>
      <w:rFonts w:ascii="Cambria" w:eastAsiaTheme="majorEastAsia" w:hAnsi="Cambria" w:cstheme="majorBidi"/>
      <w:color w:val="500000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D12A6"/>
    <w:rPr>
      <w:rFonts w:ascii="Cambria" w:eastAsiaTheme="majorEastAsia" w:hAnsi="Cambria" w:cstheme="majorBidi"/>
      <w:i/>
      <w:iCs/>
      <w:color w:val="500000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C62F9"/>
    <w:pPr>
      <w:contextualSpacing/>
    </w:pPr>
    <w:rPr>
      <w:rFonts w:asciiTheme="majorHAnsi" w:eastAsiaTheme="majorEastAsia" w:hAnsiTheme="majorHAnsi" w:cstheme="majorBidi"/>
      <w:color w:val="500000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62F9"/>
    <w:rPr>
      <w:rFonts w:asciiTheme="majorHAnsi" w:eastAsiaTheme="majorEastAsia" w:hAnsiTheme="majorHAnsi" w:cstheme="majorBidi"/>
      <w:color w:val="500000"/>
      <w:spacing w:val="-10"/>
      <w:kern w:val="28"/>
      <w:sz w:val="40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8D7BA8"/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12344B"/>
    <w:rPr>
      <w:rFonts w:asciiTheme="majorHAnsi" w:eastAsiaTheme="majorEastAsia" w:hAnsiTheme="majorHAnsi" w:cstheme="majorBidi"/>
      <w:color w:val="500000"/>
    </w:rPr>
  </w:style>
  <w:style w:type="character" w:styleId="Hyperlink">
    <w:name w:val="Hyperlink"/>
    <w:basedOn w:val="DefaultParagraphFont"/>
    <w:uiPriority w:val="99"/>
    <w:unhideWhenUsed/>
    <w:rsid w:val="00281D6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1D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27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27F1"/>
  </w:style>
  <w:style w:type="paragraph" w:styleId="Footer">
    <w:name w:val="footer"/>
    <w:basedOn w:val="Normal"/>
    <w:link w:val="FooterChar"/>
    <w:uiPriority w:val="99"/>
    <w:unhideWhenUsed/>
    <w:rsid w:val="008927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27F1"/>
  </w:style>
  <w:style w:type="character" w:styleId="CommentReference">
    <w:name w:val="annotation reference"/>
    <w:basedOn w:val="DefaultParagraphFont"/>
    <w:uiPriority w:val="99"/>
    <w:semiHidden/>
    <w:unhideWhenUsed/>
    <w:rsid w:val="004008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08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08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08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08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8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847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"/>
    <w:semiHidden/>
    <w:unhideWhenUsed/>
    <w:qFormat/>
    <w:rsid w:val="00FC447F"/>
    <w:pPr>
      <w:numPr>
        <w:numId w:val="9"/>
      </w:numPr>
      <w:spacing w:after="120"/>
    </w:pPr>
    <w:rPr>
      <w:rFonts w:ascii="Calibri" w:hAnsi="Calibri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1230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0134"/>
    <w:rPr>
      <w:color w:val="605E5C"/>
      <w:shd w:val="clear" w:color="auto" w:fill="E1DFDD"/>
    </w:rPr>
  </w:style>
  <w:style w:type="character" w:customStyle="1" w:styleId="screenreader-only">
    <w:name w:val="screenreader-only"/>
    <w:basedOn w:val="DefaultParagraphFont"/>
    <w:rsid w:val="00503E82"/>
  </w:style>
  <w:style w:type="character" w:styleId="Emphasis">
    <w:name w:val="Emphasis"/>
    <w:basedOn w:val="DefaultParagraphFont"/>
    <w:uiPriority w:val="20"/>
    <w:qFormat/>
    <w:rsid w:val="00503E82"/>
    <w:rPr>
      <w:i/>
      <w:iCs/>
    </w:rPr>
  </w:style>
  <w:style w:type="paragraph" w:styleId="Revision">
    <w:name w:val="Revision"/>
    <w:hidden/>
    <w:uiPriority w:val="99"/>
    <w:semiHidden/>
    <w:rsid w:val="006003F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003F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021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021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021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021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qFormat/>
    <w:rsid w:val="0000021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000216"/>
  </w:style>
  <w:style w:type="paragraph" w:customStyle="1" w:styleId="FirstParagraph">
    <w:name w:val="First Paragraph"/>
    <w:basedOn w:val="BodyText"/>
    <w:next w:val="BodyText"/>
    <w:qFormat/>
    <w:rsid w:val="00000216"/>
  </w:style>
  <w:style w:type="paragraph" w:customStyle="1" w:styleId="Compact">
    <w:name w:val="Compact"/>
    <w:basedOn w:val="BodyText"/>
    <w:qFormat/>
    <w:rsid w:val="00000216"/>
    <w:pPr>
      <w:spacing w:before="36" w:after="36"/>
    </w:pPr>
  </w:style>
  <w:style w:type="paragraph" w:styleId="Subtitle">
    <w:name w:val="Subtitle"/>
    <w:basedOn w:val="Title"/>
    <w:next w:val="BodyText"/>
    <w:link w:val="SubtitleChar"/>
    <w:uiPriority w:val="11"/>
    <w:qFormat/>
    <w:rsid w:val="00000216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0216"/>
    <w:rPr>
      <w:rFonts w:asciiTheme="majorHAnsi" w:eastAsiaTheme="majorEastAsia" w:hAnsiTheme="majorHAnsi" w:cstheme="majorBidi"/>
      <w:color w:val="500000"/>
      <w:spacing w:val="15"/>
      <w:kern w:val="28"/>
      <w:sz w:val="28"/>
      <w:szCs w:val="28"/>
    </w:rPr>
  </w:style>
  <w:style w:type="paragraph" w:customStyle="1" w:styleId="Author">
    <w:name w:val="Author"/>
    <w:basedOn w:val="Title"/>
    <w:next w:val="BodyText"/>
    <w:qFormat/>
    <w:rsid w:val="00000216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link w:val="DateChar"/>
    <w:qFormat/>
    <w:rsid w:val="00000216"/>
    <w:pPr>
      <w:keepNext/>
      <w:keepLines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00216"/>
    <w:rPr>
      <w:rFonts w:asciiTheme="majorHAnsi" w:eastAsiaTheme="majorEastAsia" w:hAnsiTheme="majorHAnsi" w:cstheme="majorBidi"/>
      <w:color w:val="500000"/>
      <w:spacing w:val="-10"/>
      <w:kern w:val="28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000216"/>
    <w:pPr>
      <w:keepNext/>
      <w:keepLines/>
      <w:spacing w:before="1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00021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000216"/>
  </w:style>
  <w:style w:type="character" w:customStyle="1" w:styleId="FootnoteTextChar">
    <w:name w:val="Footnote Text Char"/>
    <w:basedOn w:val="DefaultParagraphFont"/>
    <w:link w:val="FootnoteText"/>
    <w:uiPriority w:val="9"/>
    <w:rsid w:val="00000216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000216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000216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00216"/>
    <w:pPr>
      <w:keepNext/>
      <w:keepLines/>
    </w:pPr>
    <w:rPr>
      <w:b/>
    </w:rPr>
  </w:style>
  <w:style w:type="paragraph" w:customStyle="1" w:styleId="Definition">
    <w:name w:val="Definition"/>
    <w:basedOn w:val="Normal"/>
    <w:rsid w:val="00000216"/>
  </w:style>
  <w:style w:type="paragraph" w:customStyle="1" w:styleId="TableCaption">
    <w:name w:val="Table Caption"/>
    <w:basedOn w:val="Caption"/>
    <w:rsid w:val="00000216"/>
    <w:pPr>
      <w:keepNext/>
    </w:pPr>
  </w:style>
  <w:style w:type="paragraph" w:customStyle="1" w:styleId="ImageCaption">
    <w:name w:val="Image Caption"/>
    <w:basedOn w:val="Caption"/>
    <w:rsid w:val="00000216"/>
  </w:style>
  <w:style w:type="character" w:customStyle="1" w:styleId="VerbatimChar">
    <w:name w:val="Verbatim Char"/>
    <w:basedOn w:val="DefaultParagraphFont"/>
    <w:rsid w:val="00000216"/>
    <w:rPr>
      <w:rFonts w:ascii="Consolas" w:hAnsi="Consolas"/>
      <w:i/>
      <w:iCs/>
      <w:color w:val="44546A" w:themeColor="text2"/>
      <w:sz w:val="22"/>
      <w:szCs w:val="18"/>
    </w:rPr>
  </w:style>
  <w:style w:type="character" w:styleId="FootnoteReference">
    <w:name w:val="footnote reference"/>
    <w:basedOn w:val="DefaultParagraphFont"/>
    <w:rsid w:val="00000216"/>
    <w:rPr>
      <w:i/>
      <w:iCs/>
      <w:color w:val="44546A" w:themeColor="text2"/>
      <w:sz w:val="18"/>
      <w:szCs w:val="18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2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7CA0C6CAF6F4D9FBE73BA8F988354" ma:contentTypeVersion="3" ma:contentTypeDescription="Create a new document." ma:contentTypeScope="" ma:versionID="cd332f50d64251299898274dde77a5a7">
  <xsd:schema xmlns:xsd="http://www.w3.org/2001/XMLSchema" xmlns:xs="http://www.w3.org/2001/XMLSchema" xmlns:p="http://schemas.microsoft.com/office/2006/metadata/properties" xmlns:ns2="43d722a0-34f3-4295-a9ef-ff0d10aa90c4" targetNamespace="http://schemas.microsoft.com/office/2006/metadata/properties" ma:root="true" ma:fieldsID="7b062cbe297cd10a57194ca8d205660f" ns2:_="">
    <xsd:import namespace="43d722a0-34f3-4295-a9ef-ff0d10aa90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722a0-34f3-4295-a9ef-ff0d10aa90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5C8AC0-F6CD-4DF0-B46C-1C0512C35F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51BEB5-323C-44B0-897F-436C47437B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369130-E7D7-46B8-B0BB-B74BB02F34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d722a0-34f3-4295-a9ef-ff0d10aa90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in, Andrew G</dc:creator>
  <cp:keywords/>
  <dc:description/>
  <cp:lastModifiedBy>Pilsch, Andrew T</cp:lastModifiedBy>
  <cp:revision>4</cp:revision>
  <dcterms:created xsi:type="dcterms:W3CDTF">2025-08-15T18:49:00Z</dcterms:created>
  <dcterms:modified xsi:type="dcterms:W3CDTF">2025-08-26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7CA0C6CAF6F4D9FBE73BA8F988354</vt:lpwstr>
  </property>
</Properties>
</file>